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KE JANCZ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K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CZ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 Dupee Place, Wilmette, IL, USA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KEJANCZAK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750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